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736DB119">
      <w:pPr>
        <w:pStyle w:val="Heading1"/>
      </w:pPr>
      <w:bookmarkStart w:id="0" w:name="_Hlk137114135"/>
      <w:r w:rsidRPr="009546C1">
        <w:t xml:space="preserve">VCA </w:t>
      </w:r>
      <w:bookmarkEnd w:id="0"/>
      <w:r w:rsidRPr="005517B8" w:rsidR="005517B8">
        <w:t xml:space="preserve">Upper Limb </w:t>
      </w:r>
      <w:r w:rsidRPr="009546C1">
        <w:t xml:space="preserve">Candidate Registration </w:t>
      </w:r>
    </w:p>
    <w:p w:rsidR="00C82225" w:rsidRPr="00801E65" w:rsidP="004079DF" w14:paraId="29A43B01" w14:textId="771B886D">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5517B8" w:rsidR="005517B8">
        <w:rPr>
          <w:rFonts w:ascii="Arial" w:hAnsi="Arial" w:cs="Arial"/>
          <w:sz w:val="22"/>
          <w:szCs w:val="22"/>
        </w:rPr>
        <w:t xml:space="preserve">Upper Limb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2A899E43">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8C1BAF" w:rsidR="008C1BAF">
        <w:rPr>
          <w:rFonts w:ascii="Arial" w:hAnsi="Arial" w:cs="Arial"/>
          <w:b/>
          <w:bCs/>
          <w:sz w:val="22"/>
          <w:szCs w:val="22"/>
          <w:u w:val="single"/>
        </w:rPr>
        <w:t xml:space="preserve">upper limb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8C1BAF" w:rsidR="008C1BAF">
        <w:rPr>
          <w:rFonts w:ascii="Arial" w:hAnsi="Arial" w:cs="Arial"/>
          <w:sz w:val="22"/>
          <w:szCs w:val="22"/>
        </w:rPr>
        <w:t xml:space="preserve">upper limb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392205" w:rsidP="00392205" w14:paraId="514860AD" w14:textId="77777777">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392205" w:rsidRPr="00394B04" w:rsidP="00392205" w14:paraId="60B1B4EC" w14:textId="77777777">
      <w:pPr>
        <w:pStyle w:val="NormalWeb"/>
        <w:ind w:left="720" w:right="158"/>
        <w:rPr>
          <w:rFonts w:ascii="Arial" w:hAnsi="Arial" w:cs="Arial"/>
          <w:b/>
          <w:bCs/>
          <w:sz w:val="22"/>
          <w:szCs w:val="22"/>
        </w:rPr>
      </w:pPr>
      <w:r w:rsidRPr="00394B04">
        <w:rPr>
          <w:rFonts w:ascii="Arial" w:hAnsi="Arial" w:cs="Arial"/>
          <w:b/>
          <w:bCs/>
          <w:sz w:val="22"/>
          <w:szCs w:val="22"/>
        </w:rPr>
        <w:t>Bilateral</w:t>
      </w:r>
    </w:p>
    <w:p w:rsidR="00392205" w:rsidRPr="00394B04" w:rsidP="00392205" w14:paraId="1C76A70A" w14:textId="77777777">
      <w:pPr>
        <w:pStyle w:val="NormalWeb"/>
        <w:ind w:left="720" w:right="158"/>
        <w:rPr>
          <w:rFonts w:ascii="Arial" w:hAnsi="Arial" w:cs="Arial"/>
          <w:b/>
          <w:bCs/>
          <w:sz w:val="22"/>
          <w:szCs w:val="22"/>
        </w:rPr>
      </w:pPr>
      <w:r w:rsidRPr="00394B04">
        <w:rPr>
          <w:rFonts w:ascii="Arial" w:hAnsi="Arial" w:cs="Arial"/>
          <w:b/>
          <w:bCs/>
          <w:sz w:val="22"/>
          <w:szCs w:val="22"/>
        </w:rPr>
        <w:t>Unilateral: left</w:t>
      </w:r>
    </w:p>
    <w:p w:rsidR="00392205" w:rsidRPr="00394B04" w:rsidP="00392205" w14:paraId="0EF2F44A" w14:textId="77777777">
      <w:pPr>
        <w:pStyle w:val="NormalWeb"/>
        <w:ind w:left="720" w:right="158"/>
        <w:rPr>
          <w:rFonts w:ascii="Arial" w:hAnsi="Arial" w:cs="Arial"/>
          <w:b/>
          <w:bCs/>
          <w:sz w:val="22"/>
          <w:szCs w:val="22"/>
        </w:rPr>
      </w:pPr>
      <w:r w:rsidRPr="00394B04">
        <w:rPr>
          <w:rFonts w:ascii="Arial" w:hAnsi="Arial" w:cs="Arial"/>
          <w:b/>
          <w:bCs/>
          <w:sz w:val="22"/>
          <w:szCs w:val="22"/>
        </w:rPr>
        <w:t>Unilateral: right</w:t>
      </w:r>
    </w:p>
    <w:p w:rsidR="00392205" w:rsidRPr="00394B04" w:rsidP="00392205" w14:paraId="19928391" w14:textId="77777777">
      <w:pPr>
        <w:pStyle w:val="NormalWeb"/>
        <w:ind w:left="720" w:right="158"/>
        <w:rPr>
          <w:rFonts w:ascii="Arial" w:hAnsi="Arial" w:cs="Arial"/>
          <w:b/>
          <w:bCs/>
          <w:sz w:val="22"/>
          <w:szCs w:val="22"/>
          <w:u w:val="single"/>
        </w:rPr>
      </w:pPr>
      <w:r w:rsidRPr="00394B04">
        <w:rPr>
          <w:rFonts w:ascii="Arial" w:hAnsi="Arial" w:cs="Arial"/>
          <w:b/>
          <w:bCs/>
          <w:sz w:val="22"/>
          <w:szCs w:val="22"/>
        </w:rPr>
        <w:t>No preference</w:t>
      </w:r>
      <w:r w:rsidRPr="00394B04">
        <w:rPr>
          <w:rFonts w:ascii="Arial" w:hAnsi="Arial" w:cs="Arial"/>
          <w:b/>
          <w:bCs/>
          <w:sz w:val="22"/>
          <w:szCs w:val="22"/>
          <w:u w:val="single"/>
        </w:rPr>
        <w:t xml:space="preserve"> </w:t>
      </w:r>
    </w:p>
    <w:p w:rsidR="00392205" w:rsidRPr="001914D5" w:rsidP="00392205" w14:paraId="35F2ACDE" w14:textId="77777777">
      <w:pPr>
        <w:pStyle w:val="NormalWeb"/>
        <w:ind w:left="0" w:right="158"/>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392205" w:rsidRPr="001914D5" w:rsidP="00392205" w14:paraId="39DE8AE7"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392205" w:rsidRPr="001914D5" w:rsidP="00392205" w14:paraId="298399FC"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392205" w:rsidRPr="001914D5" w:rsidP="00392205" w14:paraId="38B718C3"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392205" w:rsidRPr="001914D5" w:rsidP="00392205" w14:paraId="633DBDDD"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392205" w:rsidRPr="001914D5" w:rsidP="00392205" w14:paraId="52A9BCFF"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392205" w:rsidRPr="001914D5" w:rsidP="00392205" w14:paraId="54C46A30"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392205" w:rsidP="001914D5" w14:paraId="40712FED" w14:textId="4FEA3B14">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6ADDAE4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E05768" w:rsidR="00E92DA0">
        <w:rPr>
          <w:rFonts w:ascii="Arial" w:eastAsia="Times New Roman" w:hAnsi="Arial" w:cs="Arial"/>
          <w:b/>
          <w:bCs/>
          <w:color w:val="000000"/>
        </w:rPr>
        <w:t>musculoskeletal composite graft segment</w:t>
      </w:r>
    </w:p>
    <w:p w:rsidR="00E05768" w:rsidRPr="00E05768" w:rsidP="00E05768" w14:paraId="59EEF62A" w14:textId="0AC030D6">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505ECD" w:rsidR="00505ECD">
        <w:rPr>
          <w:rFonts w:ascii="Arial" w:eastAsia="Times New Roman" w:hAnsi="Arial" w:cs="Arial"/>
          <w:b/>
          <w:bCs/>
          <w:color w:val="000000"/>
        </w:rPr>
        <w:t>other genitourinary organ</w:t>
      </w:r>
    </w:p>
    <w:p w:rsidR="00E05768" w:rsidRPr="00E05768" w:rsidP="00E05768" w14:paraId="3F66A1F8" w14:textId="7D7D2AFC">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003469E7">
        <w:rPr>
          <w:rFonts w:ascii="Arial" w:eastAsia="Times New Roman" w:hAnsi="Arial" w:cs="Arial"/>
          <w:b/>
          <w:bCs/>
          <w:color w:val="000000"/>
        </w:rPr>
        <w:t>spleen</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4F049B96">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Pr="00434EAE" w:rsidR="00434EAE">
        <w:rPr>
          <w:rFonts w:ascii="Arial" w:hAnsi="Arial" w:cs="Arial"/>
          <w:b/>
          <w:bCs/>
          <w:u w:val="single"/>
        </w:rPr>
        <w:t>upper limb</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Pr="00434EAE" w:rsidR="00434EAE">
        <w:rPr>
          <w:rFonts w:ascii="Arial" w:hAnsi="Arial" w:cs="Arial"/>
        </w:rPr>
        <w:t>upper limb</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1724B1" w14:paraId="1B290671" w14:textId="77777777">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0FE8D7DF" w14:textId="7E994276">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30639B" w:rsidRPr="009D6CA5" w:rsidP="001724B1" w14:paraId="6C377C37" w14:textId="77777777">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30639B" w:rsidRPr="009D6CA5" w:rsidP="001724B1" w14:paraId="3CBE5108" w14:textId="204C42C1">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7F1E7A2E" w14:textId="77777777">
      <w:pPr>
        <w:pStyle w:val="NormalWeb"/>
        <w:shd w:val="clear" w:color="auto" w:fill="FFFFFF"/>
        <w:ind w:left="0" w:right="158"/>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1724B1" w:rsidP="001724B1" w14:paraId="4DECC9EB" w14:textId="6C79E17B">
      <w:pPr>
        <w:pStyle w:val="NormalWeb"/>
        <w:shd w:val="clear" w:color="auto" w:fill="FFFFFF"/>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1724B1" w14:paraId="39362CDC" w14:textId="77777777">
      <w:pPr>
        <w:pStyle w:val="NormalWeb"/>
        <w:shd w:val="clear" w:color="auto" w:fill="FFFFFF"/>
        <w:ind w:left="0" w:right="158"/>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39389129">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Pr="00D01EAF" w:rsidR="00D01EAF">
        <w:rPr>
          <w:rFonts w:ascii="Arial" w:hAnsi="Arial" w:cs="Arial"/>
          <w:b/>
          <w:bCs/>
          <w:u w:val="single"/>
        </w:rPr>
        <w:t>upper limb</w:t>
      </w:r>
      <w:r w:rsidR="00D01EAF">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Pr="00D01EAF" w:rsidR="00D01EAF">
        <w:rPr>
          <w:rFonts w:ascii="Arial" w:hAnsi="Arial" w:cs="Arial"/>
        </w:rPr>
        <w:t>upper limb</w:t>
      </w:r>
      <w:r w:rsidR="00D01EAF">
        <w:rPr>
          <w:rFonts w:ascii="Arial" w:hAnsi="Arial" w:cs="Arial"/>
        </w:rPr>
        <w:t xml:space="preserve"> </w:t>
      </w:r>
      <w:r w:rsidRPr="00F2466F">
        <w:rPr>
          <w:rFonts w:ascii="Arial" w:hAnsi="Arial" w:cs="Arial"/>
        </w:rPr>
        <w:t xml:space="preserve">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72CD22DA">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Pr="00995915" w:rsidR="00995915">
        <w:rPr>
          <w:rFonts w:ascii="Arial" w:hAnsi="Arial" w:cs="Arial"/>
          <w:b/>
          <w:bCs/>
          <w:u w:val="single"/>
        </w:rPr>
        <w:t>upper limb</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Pr="00995915" w:rsidR="00995915">
        <w:rPr>
          <w:rFonts w:ascii="Arial" w:hAnsi="Arial" w:cs="Arial"/>
        </w:rPr>
        <w:t>upper limb</w:t>
      </w:r>
      <w:r w:rsidRPr="00FE039D">
        <w:rPr>
          <w:rFonts w:ascii="Arial" w:hAnsi="Arial" w:cs="Arial"/>
        </w:rPr>
        <w:t>.</w:t>
      </w:r>
    </w:p>
    <w:p w:rsidR="00AE478E" w:rsidP="00A83341" w14:paraId="670C54C6" w14:textId="77777777">
      <w:pPr>
        <w:rPr>
          <w:rFonts w:ascii="Arial" w:hAnsi="Arial" w:cs="Arial"/>
        </w:rPr>
      </w:pPr>
    </w:p>
    <w:p w:rsidR="00AE478E" w:rsidRPr="0039186C" w:rsidP="00AE478E" w14:paraId="7A7E9928" w14:textId="17723B25">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045FC9">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D4FED">
        <w:rPr>
          <w:rFonts w:ascii="Arial" w:hAnsi="Arial" w:cs="Arial"/>
          <w:sz w:val="22"/>
          <w:szCs w:val="22"/>
        </w:rPr>
        <w:t>average 0.27</w:t>
      </w:r>
      <w:r w:rsidR="00DA68A4">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AE478E" w:rsidRPr="00FE039D" w:rsidP="00A83341" w14:paraId="7C9BA7BB"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BCB" w14:paraId="02FC1B72" w14:textId="685FA7D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9928283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5BCB" w:rsidRPr="00B25BCB" w:rsidP="00B25BCB" w14:textId="72098E92">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25BCB" w:rsidRPr="00B25BCB" w:rsidP="00B25BCB" w14:paraId="6D9B188B" w14:textId="72098E92">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BCB" w14:paraId="7D433AFE" w14:textId="3F67C96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33133266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5BCB" w:rsidRPr="00B25BCB" w:rsidP="00B25BCB" w14:textId="2A6C804E">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25BCB" w:rsidRPr="00B25BCB" w:rsidP="00B25BCB" w14:paraId="25E056BE" w14:textId="2A6C804E">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BCB" w14:paraId="32A0C9A7" w14:textId="7AAF312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1331548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25BCB" w:rsidRPr="00B25BCB" w:rsidP="00B25BCB" w14:textId="74C3BDEA">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B25BCB" w:rsidRPr="00B25BCB" w:rsidP="00B25BCB" w14:paraId="5D6E8A7D" w14:textId="74C3BDEA">
                    <w:pPr>
                      <w:spacing w:after="0"/>
                      <w:rPr>
                        <w:rFonts w:ascii="Calibri" w:eastAsia="Calibri" w:hAnsi="Calibri" w:cs="Calibri"/>
                        <w:noProof/>
                        <w:color w:val="000000"/>
                        <w:sz w:val="20"/>
                        <w:szCs w:val="20"/>
                      </w:rPr>
                    </w:pPr>
                    <w:r w:rsidRPr="00B25BC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E478E" w:rsidRPr="00D36BEA" w:rsidP="00AE478E" w14:paraId="31F89866" w14:textId="38A1258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p w:rsidR="00AE478E" w14:paraId="00749961" w14:textId="650980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45FC9"/>
    <w:rsid w:val="00055A73"/>
    <w:rsid w:val="000679EB"/>
    <w:rsid w:val="00082E66"/>
    <w:rsid w:val="00085835"/>
    <w:rsid w:val="000B1EE1"/>
    <w:rsid w:val="000E6180"/>
    <w:rsid w:val="000E6E5F"/>
    <w:rsid w:val="000F2285"/>
    <w:rsid w:val="00124274"/>
    <w:rsid w:val="001324AC"/>
    <w:rsid w:val="00153231"/>
    <w:rsid w:val="00155877"/>
    <w:rsid w:val="001724B1"/>
    <w:rsid w:val="001914D5"/>
    <w:rsid w:val="001A539B"/>
    <w:rsid w:val="001D022C"/>
    <w:rsid w:val="001F169A"/>
    <w:rsid w:val="00202EDF"/>
    <w:rsid w:val="0021392A"/>
    <w:rsid w:val="0021700F"/>
    <w:rsid w:val="00226764"/>
    <w:rsid w:val="002324B5"/>
    <w:rsid w:val="002819E0"/>
    <w:rsid w:val="00285B66"/>
    <w:rsid w:val="00286ECD"/>
    <w:rsid w:val="002936A5"/>
    <w:rsid w:val="00295A17"/>
    <w:rsid w:val="002C1605"/>
    <w:rsid w:val="002D0234"/>
    <w:rsid w:val="002D4BEE"/>
    <w:rsid w:val="002E4720"/>
    <w:rsid w:val="002F4766"/>
    <w:rsid w:val="0030639B"/>
    <w:rsid w:val="003068D6"/>
    <w:rsid w:val="00313ED5"/>
    <w:rsid w:val="00335BB2"/>
    <w:rsid w:val="0034354B"/>
    <w:rsid w:val="003469E7"/>
    <w:rsid w:val="0035177B"/>
    <w:rsid w:val="00364E43"/>
    <w:rsid w:val="003658A6"/>
    <w:rsid w:val="0038276B"/>
    <w:rsid w:val="0039186C"/>
    <w:rsid w:val="00392205"/>
    <w:rsid w:val="00394B04"/>
    <w:rsid w:val="003A4999"/>
    <w:rsid w:val="003A71CA"/>
    <w:rsid w:val="003A7568"/>
    <w:rsid w:val="003D40C8"/>
    <w:rsid w:val="003F1747"/>
    <w:rsid w:val="003F52A7"/>
    <w:rsid w:val="003F6D4E"/>
    <w:rsid w:val="00406691"/>
    <w:rsid w:val="004079DF"/>
    <w:rsid w:val="00413F2E"/>
    <w:rsid w:val="00432D8D"/>
    <w:rsid w:val="004337AC"/>
    <w:rsid w:val="0043388C"/>
    <w:rsid w:val="00434EAE"/>
    <w:rsid w:val="00440FE7"/>
    <w:rsid w:val="00490280"/>
    <w:rsid w:val="004A353B"/>
    <w:rsid w:val="004D03DC"/>
    <w:rsid w:val="004D1B16"/>
    <w:rsid w:val="004D460A"/>
    <w:rsid w:val="004E490A"/>
    <w:rsid w:val="004F6BF6"/>
    <w:rsid w:val="00505ECD"/>
    <w:rsid w:val="00512A74"/>
    <w:rsid w:val="00534259"/>
    <w:rsid w:val="005461C7"/>
    <w:rsid w:val="005517B8"/>
    <w:rsid w:val="005523D3"/>
    <w:rsid w:val="00562510"/>
    <w:rsid w:val="00593FEE"/>
    <w:rsid w:val="00595095"/>
    <w:rsid w:val="005C256A"/>
    <w:rsid w:val="005C4FE9"/>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D4FED"/>
    <w:rsid w:val="006E454B"/>
    <w:rsid w:val="006E5083"/>
    <w:rsid w:val="0070558F"/>
    <w:rsid w:val="007157CA"/>
    <w:rsid w:val="00716F45"/>
    <w:rsid w:val="00727B92"/>
    <w:rsid w:val="00734B6C"/>
    <w:rsid w:val="00743412"/>
    <w:rsid w:val="00754079"/>
    <w:rsid w:val="007A2084"/>
    <w:rsid w:val="007C37DE"/>
    <w:rsid w:val="007D0970"/>
    <w:rsid w:val="007D143B"/>
    <w:rsid w:val="007E739E"/>
    <w:rsid w:val="007F3864"/>
    <w:rsid w:val="00801093"/>
    <w:rsid w:val="00801E65"/>
    <w:rsid w:val="00803A25"/>
    <w:rsid w:val="008110E1"/>
    <w:rsid w:val="00811634"/>
    <w:rsid w:val="00811D5E"/>
    <w:rsid w:val="00815AE3"/>
    <w:rsid w:val="00845EDC"/>
    <w:rsid w:val="00860B38"/>
    <w:rsid w:val="00863266"/>
    <w:rsid w:val="00874053"/>
    <w:rsid w:val="00890370"/>
    <w:rsid w:val="008934FE"/>
    <w:rsid w:val="0089700D"/>
    <w:rsid w:val="008A23D7"/>
    <w:rsid w:val="008A615D"/>
    <w:rsid w:val="008A7A1F"/>
    <w:rsid w:val="008B1D6B"/>
    <w:rsid w:val="008B5C13"/>
    <w:rsid w:val="008C1BAF"/>
    <w:rsid w:val="008E1D08"/>
    <w:rsid w:val="008E2A75"/>
    <w:rsid w:val="009376DE"/>
    <w:rsid w:val="00943BFF"/>
    <w:rsid w:val="009476F2"/>
    <w:rsid w:val="0094799D"/>
    <w:rsid w:val="0095024C"/>
    <w:rsid w:val="00950535"/>
    <w:rsid w:val="009546C1"/>
    <w:rsid w:val="009777B7"/>
    <w:rsid w:val="00986556"/>
    <w:rsid w:val="00995915"/>
    <w:rsid w:val="009A1A2D"/>
    <w:rsid w:val="009B0F80"/>
    <w:rsid w:val="009D4896"/>
    <w:rsid w:val="009D6CA5"/>
    <w:rsid w:val="009F687B"/>
    <w:rsid w:val="00A22963"/>
    <w:rsid w:val="00A24095"/>
    <w:rsid w:val="00A3013C"/>
    <w:rsid w:val="00A34C36"/>
    <w:rsid w:val="00A41563"/>
    <w:rsid w:val="00A83341"/>
    <w:rsid w:val="00AE478E"/>
    <w:rsid w:val="00AE71A1"/>
    <w:rsid w:val="00B15F8C"/>
    <w:rsid w:val="00B25BCB"/>
    <w:rsid w:val="00B33DA6"/>
    <w:rsid w:val="00B70EB6"/>
    <w:rsid w:val="00B719A5"/>
    <w:rsid w:val="00BA6DF2"/>
    <w:rsid w:val="00BA7BD8"/>
    <w:rsid w:val="00BC0AC1"/>
    <w:rsid w:val="00BC22E0"/>
    <w:rsid w:val="00BE57E7"/>
    <w:rsid w:val="00C0347F"/>
    <w:rsid w:val="00C17F60"/>
    <w:rsid w:val="00C724B8"/>
    <w:rsid w:val="00C82225"/>
    <w:rsid w:val="00C91276"/>
    <w:rsid w:val="00C94B37"/>
    <w:rsid w:val="00C94E90"/>
    <w:rsid w:val="00C9791F"/>
    <w:rsid w:val="00CA29B6"/>
    <w:rsid w:val="00CB7945"/>
    <w:rsid w:val="00CF4603"/>
    <w:rsid w:val="00D01EAF"/>
    <w:rsid w:val="00D303A1"/>
    <w:rsid w:val="00D36BEA"/>
    <w:rsid w:val="00D45DBB"/>
    <w:rsid w:val="00D460C3"/>
    <w:rsid w:val="00D517A0"/>
    <w:rsid w:val="00D646E5"/>
    <w:rsid w:val="00D716A0"/>
    <w:rsid w:val="00D76166"/>
    <w:rsid w:val="00D80D7C"/>
    <w:rsid w:val="00D91D0D"/>
    <w:rsid w:val="00DA302E"/>
    <w:rsid w:val="00DA68A4"/>
    <w:rsid w:val="00DC104C"/>
    <w:rsid w:val="00DC7F4C"/>
    <w:rsid w:val="00E05768"/>
    <w:rsid w:val="00E223C1"/>
    <w:rsid w:val="00E313EA"/>
    <w:rsid w:val="00E46722"/>
    <w:rsid w:val="00E5377F"/>
    <w:rsid w:val="00E63655"/>
    <w:rsid w:val="00E656B1"/>
    <w:rsid w:val="00E704FA"/>
    <w:rsid w:val="00E70B43"/>
    <w:rsid w:val="00E70C74"/>
    <w:rsid w:val="00E92825"/>
    <w:rsid w:val="00E92DA0"/>
    <w:rsid w:val="00E93654"/>
    <w:rsid w:val="00E9440B"/>
    <w:rsid w:val="00EA0946"/>
    <w:rsid w:val="00EA0BE7"/>
    <w:rsid w:val="00EA3954"/>
    <w:rsid w:val="00EA4DC3"/>
    <w:rsid w:val="00EB3AFC"/>
    <w:rsid w:val="00EB5CE2"/>
    <w:rsid w:val="00EC33CE"/>
    <w:rsid w:val="00EC5ED2"/>
    <w:rsid w:val="00ED2A92"/>
    <w:rsid w:val="00F15A57"/>
    <w:rsid w:val="00F2466F"/>
    <w:rsid w:val="00FB682F"/>
    <w:rsid w:val="00FD655F"/>
    <w:rsid w:val="00FE039D"/>
    <w:rsid w:val="00FE7633"/>
    <w:rsid w:val="00FF5DDF"/>
  </w:rsids>
  <w:docVars>
    <w:docVar w:name="__Grammarly_42___1" w:val="H4sIAAAAAAAEAKtWcslP9kxRslIyNDYyNzOytDQ2NrQwMDCxNDFR0lEKTi0uzszPAykwMq0FAGp2I2g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59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FEE"/>
  </w:style>
  <w:style w:type="paragraph" w:styleId="Footer">
    <w:name w:val="footer"/>
    <w:basedOn w:val="Normal"/>
    <w:link w:val="FooterChar"/>
    <w:uiPriority w:val="99"/>
    <w:unhideWhenUsed/>
    <w:rsid w:val="0059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FEE"/>
  </w:style>
  <w:style w:type="character" w:customStyle="1" w:styleId="normaltextrun">
    <w:name w:val="normaltextrun"/>
    <w:basedOn w:val="DefaultParagraphFont"/>
    <w:rsid w:val="00AE478E"/>
  </w:style>
  <w:style w:type="character" w:customStyle="1" w:styleId="eop">
    <w:name w:val="eop"/>
    <w:basedOn w:val="DefaultParagraphFont"/>
    <w:rsid w:val="00AE4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19</_dlc_DocId>
    <_dlc_DocIdUrl xmlns="dae0f925-a78b-4f93-b0e5-451dcac5f217">
      <Url>https://nih.sharepoint.com/sites/HRSA-HSB/Team/dot/_layouts/15/DocIdRedir.aspx?ID=QPVJESM53SK4-1767020924-73119</Url>
      <Description>QPVJESM53SK4-1767020924-73119</Description>
    </_dlc_DocIdUrl>
  </documentManagement>
</p:properties>
</file>

<file path=customXml/itemProps1.xml><?xml version="1.0" encoding="utf-8"?>
<ds:datastoreItem xmlns:ds="http://schemas.openxmlformats.org/officeDocument/2006/customXml" ds:itemID="{1FA37C28-2F89-4EE7-93E3-6A77E953E3F4}">
  <ds:schemaRefs>
    <ds:schemaRef ds:uri="http://schemas.microsoft.com/sharepoint/v3/contenttype/forms"/>
  </ds:schemaRefs>
</ds:datastoreItem>
</file>

<file path=customXml/itemProps2.xml><?xml version="1.0" encoding="utf-8"?>
<ds:datastoreItem xmlns:ds="http://schemas.openxmlformats.org/officeDocument/2006/customXml" ds:itemID="{F42B0AF7-A2BA-4373-B8DB-4544EA48E762}">
  <ds:schemaRefs/>
</ds:datastoreItem>
</file>

<file path=customXml/itemProps3.xml><?xml version="1.0" encoding="utf-8"?>
<ds:datastoreItem xmlns:ds="http://schemas.openxmlformats.org/officeDocument/2006/customXml" ds:itemID="{E125A731-7461-41BF-A7F8-E7EA30DF0954}">
  <ds:schemaRefs/>
</ds:datastoreItem>
</file>

<file path=customXml/itemProps4.xml><?xml version="1.0" encoding="utf-8"?>
<ds:datastoreItem xmlns:ds="http://schemas.openxmlformats.org/officeDocument/2006/customXml" ds:itemID="{9A2EE31D-623A-49F0-9280-0288A61212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94</Words>
  <Characters>14786</Characters>
  <Application>Microsoft Office Word</Application>
  <DocSecurity>0</DocSecurity>
  <Lines>123</Lines>
  <Paragraphs>34</Paragraphs>
  <ScaleCrop>false</ScaleCrop>
  <Company/>
  <LinksUpToDate>false</LinksUpToDate>
  <CharactersWithSpaces>1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6: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20ae0a0,772aa293,13bfbc3a</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6b309e67-7d9c-4b6e-a7b9-d634d9cd802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40:1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b3bcfbd2-0711-46a0-9fd0-7f8b25769221</vt:lpwstr>
  </property>
</Properties>
</file>